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316D" w14:textId="77777777" w:rsidR="000F7F54" w:rsidRDefault="000F7F54" w:rsidP="000F7F54">
      <w:r>
        <w:tab/>
      </w:r>
    </w:p>
    <w:p w14:paraId="726E1430" w14:textId="77777777" w:rsidR="000B25E7" w:rsidRDefault="000B25E7" w:rsidP="000B25E7">
      <w:pPr>
        <w:pStyle w:val="Heading1"/>
        <w:jc w:val="center"/>
        <w:rPr>
          <w:bCs/>
          <w:sz w:val="36"/>
        </w:rPr>
      </w:pPr>
      <w:r>
        <w:rPr>
          <w:bCs/>
          <w:sz w:val="36"/>
        </w:rPr>
        <w:t xml:space="preserve">Food Service Management Contract </w:t>
      </w:r>
      <w:r w:rsidRPr="000B25E7">
        <w:rPr>
          <w:bCs/>
          <w:sz w:val="36"/>
        </w:rPr>
        <w:t xml:space="preserve">Bid Document Submission </w:t>
      </w:r>
    </w:p>
    <w:p w14:paraId="04095D5E" w14:textId="77777777" w:rsidR="000B25E7" w:rsidRDefault="000B25E7" w:rsidP="001645D6">
      <w:pPr>
        <w:pStyle w:val="Heading1"/>
        <w:rPr>
          <w:bCs/>
          <w:sz w:val="36"/>
        </w:rPr>
      </w:pPr>
    </w:p>
    <w:p w14:paraId="764F9039" w14:textId="77777777" w:rsidR="000B25E7" w:rsidRPr="00B46176" w:rsidRDefault="000B25E7" w:rsidP="000B25E7">
      <w:r w:rsidRPr="00B46176">
        <w:t xml:space="preserve">The documents required for each step should be sent to </w:t>
      </w:r>
      <w:r>
        <w:t>VT AOE via email</w:t>
      </w:r>
      <w:r w:rsidRPr="00B46176">
        <w:t xml:space="preserve"> as instructed below.</w:t>
      </w:r>
    </w:p>
    <w:p w14:paraId="655CD9EF" w14:textId="77777777" w:rsidR="000B25E7" w:rsidRPr="00B46176" w:rsidRDefault="000B25E7" w:rsidP="000B25E7"/>
    <w:p w14:paraId="36219026" w14:textId="77777777" w:rsidR="000B25E7" w:rsidRDefault="000B25E7" w:rsidP="000B25E7">
      <w:pPr>
        <w:pStyle w:val="AOEBulletedList"/>
      </w:pPr>
      <w:r w:rsidRPr="00CE394F">
        <w:rPr>
          <w:b/>
        </w:rPr>
        <w:t>Submission #1</w:t>
      </w:r>
      <w:r w:rsidRPr="00B46176">
        <w:t>—</w:t>
      </w:r>
      <w:r>
        <w:t>Request for Proposals/Invitation for Bids</w:t>
      </w:r>
      <w:r w:rsidRPr="00CE394F">
        <w:t xml:space="preserve"> and Contract Submission Form</w:t>
      </w:r>
    </w:p>
    <w:p w14:paraId="40A3D1FA" w14:textId="77777777" w:rsidR="000B25E7" w:rsidRPr="00B46176" w:rsidRDefault="000B25E7" w:rsidP="000B25E7"/>
    <w:p w14:paraId="67BB4B4B" w14:textId="77777777" w:rsidR="005F4EE5" w:rsidRPr="00B46176" w:rsidRDefault="000B25E7" w:rsidP="005F4EE5">
      <w:pPr>
        <w:pStyle w:val="AOEBulletedList"/>
      </w:pPr>
      <w:r w:rsidRPr="00CE394F">
        <w:rPr>
          <w:b/>
        </w:rPr>
        <w:t>Submission #2</w:t>
      </w:r>
      <w:r w:rsidRPr="00B46176">
        <w:t>—</w:t>
      </w:r>
      <w:r w:rsidRPr="00CE394F">
        <w:t>Pre-Contract Award Summary Sheet</w:t>
      </w:r>
      <w:r w:rsidR="005F4EE5">
        <w:t xml:space="preserve"> (must submit original evaluation sheets)</w:t>
      </w:r>
    </w:p>
    <w:p w14:paraId="17447688" w14:textId="77777777" w:rsidR="000B25E7" w:rsidRPr="00B46176" w:rsidRDefault="000B25E7" w:rsidP="000B25E7"/>
    <w:p w14:paraId="388403AB" w14:textId="77777777" w:rsidR="000B25E7" w:rsidRDefault="000B25E7" w:rsidP="00D50930">
      <w:pPr>
        <w:pStyle w:val="AOEBulletedList"/>
      </w:pPr>
      <w:r w:rsidRPr="005F4EE5">
        <w:rPr>
          <w:b/>
        </w:rPr>
        <w:t>Submission #3</w:t>
      </w:r>
      <w:r w:rsidRPr="00B46176">
        <w:t>—</w:t>
      </w:r>
      <w:r w:rsidRPr="00CE394F">
        <w:t>Post-Contract Award Summary Sheet</w:t>
      </w:r>
      <w:r>
        <w:t xml:space="preserve"> </w:t>
      </w:r>
      <w:r w:rsidR="005F4EE5">
        <w:t>(must submit a copy of the final contract and signed certification forms)</w:t>
      </w:r>
    </w:p>
    <w:p w14:paraId="3B8D7CCE" w14:textId="57C7E545" w:rsidR="000B25E7" w:rsidRPr="00B46176" w:rsidRDefault="000B25E7" w:rsidP="000B25E7">
      <w:r w:rsidRPr="00B46176">
        <w:t>The original documents must be retained in the SFA’s files.</w:t>
      </w:r>
    </w:p>
    <w:p w14:paraId="3DF9C1D4" w14:textId="77777777" w:rsidR="000B25E7" w:rsidRDefault="000B25E7" w:rsidP="000B25E7"/>
    <w:p w14:paraId="318DB76F" w14:textId="77777777" w:rsidR="000B25E7" w:rsidRPr="00B46176" w:rsidRDefault="000B25E7" w:rsidP="000B25E7">
      <w:r w:rsidRPr="00CE394F">
        <w:rPr>
          <w:b/>
        </w:rPr>
        <w:t>Please submit documents only once.</w:t>
      </w:r>
      <w:r w:rsidRPr="00B46176">
        <w:t xml:space="preserve">  Our office needs only one set of documents for each submission.</w:t>
      </w:r>
    </w:p>
    <w:p w14:paraId="24C2F9DD" w14:textId="77777777" w:rsidR="001645D6" w:rsidRDefault="001645D6" w:rsidP="000B25E7">
      <w:pPr>
        <w:ind w:left="360"/>
      </w:pPr>
    </w:p>
    <w:p w14:paraId="66F85346" w14:textId="77777777" w:rsidR="00ED3A89" w:rsidRDefault="00ED3A89" w:rsidP="00ED3A89">
      <w:pPr>
        <w:pStyle w:val="Heading1"/>
      </w:pPr>
      <w:r>
        <w:t xml:space="preserve">Questions? </w:t>
      </w:r>
    </w:p>
    <w:p w14:paraId="5F9F82EA" w14:textId="243170BE" w:rsidR="00F90A87" w:rsidRDefault="000B25E7" w:rsidP="000B25E7">
      <w:r>
        <w:t xml:space="preserve">Contact </w:t>
      </w:r>
      <w:r w:rsidR="00463CEF">
        <w:t>Conor Floyd</w:t>
      </w:r>
      <w:r w:rsidRPr="000B25E7">
        <w:t xml:space="preserve">, Child Nutrition Programs at (802) </w:t>
      </w:r>
      <w:r w:rsidR="009276B0">
        <w:t>828-</w:t>
      </w:r>
      <w:r w:rsidR="00463CEF">
        <w:t>0310</w:t>
      </w:r>
      <w:r w:rsidRPr="000B25E7">
        <w:t xml:space="preserve"> or by email at</w:t>
      </w:r>
      <w:r w:rsidR="00463CEF">
        <w:t xml:space="preserve"> conor.floyd@vermont.gov</w:t>
      </w:r>
      <w:r w:rsidR="002660E6">
        <w:t>.</w:t>
      </w:r>
      <w:r>
        <w:t xml:space="preserve"> </w:t>
      </w:r>
    </w:p>
    <w:p w14:paraId="056E26B9" w14:textId="77777777" w:rsidR="000B25E7" w:rsidRDefault="000B25E7">
      <w:pPr>
        <w:spacing w:after="200" w:line="276" w:lineRule="auto"/>
      </w:pPr>
      <w:r>
        <w:br w:type="page"/>
      </w:r>
    </w:p>
    <w:p w14:paraId="6DD04745" w14:textId="77777777" w:rsidR="000B25E7" w:rsidRDefault="000B25E7" w:rsidP="000B25E7">
      <w:pPr>
        <w:pStyle w:val="Heading1"/>
        <w:jc w:val="center"/>
      </w:pPr>
      <w:r>
        <w:lastRenderedPageBreak/>
        <w:t xml:space="preserve">Food Service Management Company/Vendor </w:t>
      </w:r>
      <w:r w:rsidR="001644BF">
        <w:t>RFP</w:t>
      </w:r>
      <w:r>
        <w:t>/</w:t>
      </w:r>
      <w:r w:rsidR="001644BF">
        <w:t xml:space="preserve">IFB </w:t>
      </w:r>
      <w:r>
        <w:t>and Contract Submission Form</w:t>
      </w:r>
      <w:r w:rsidR="008229D1">
        <w:t xml:space="preserve"> – Submission 1</w:t>
      </w:r>
    </w:p>
    <w:p w14:paraId="6A4B0784" w14:textId="77777777" w:rsidR="000B25E7" w:rsidRDefault="000B25E7" w:rsidP="000B25E7">
      <w:pPr>
        <w:rPr>
          <w:b/>
        </w:rPr>
      </w:pPr>
    </w:p>
    <w:p w14:paraId="5B6C510E" w14:textId="1C480625" w:rsidR="000B25E7" w:rsidRDefault="000B25E7" w:rsidP="000B25E7">
      <w:r w:rsidRPr="001D2598">
        <w:rPr>
          <w:b/>
        </w:rPr>
        <w:t>Submit with proposed RFP/IFB.</w:t>
      </w:r>
      <w:r>
        <w:t xml:space="preserve"> </w:t>
      </w:r>
      <w:r w:rsidRPr="00432C62">
        <w:t xml:space="preserve">Prior to beginning the bid solicitation process, submit this completed form along with </w:t>
      </w:r>
      <w:r w:rsidR="00E91359">
        <w:t>the</w:t>
      </w:r>
      <w:r w:rsidRPr="00432C62">
        <w:t xml:space="preserve"> </w:t>
      </w:r>
      <w:r>
        <w:rPr>
          <w:i/>
        </w:rPr>
        <w:t>Request for Proposals/Invitation for Bids</w:t>
      </w:r>
      <w:r w:rsidR="00E91359">
        <w:rPr>
          <w:i/>
        </w:rPr>
        <w:t xml:space="preserve">, </w:t>
      </w:r>
      <w:r w:rsidR="000607EC" w:rsidRPr="000607EC">
        <w:rPr>
          <w:i/>
        </w:rPr>
        <w:t>Attachment 1: Bid Summary Pricing</w:t>
      </w:r>
      <w:r w:rsidR="000607EC">
        <w:rPr>
          <w:iCs/>
        </w:rPr>
        <w:t>, and all Exhibits</w:t>
      </w:r>
      <w:r w:rsidRPr="00432C62">
        <w:t xml:space="preserve"> to the Vermont Agency of Education (AOE) per instructions. When the documents submitted are deemed in compliance with federal and state regulations and statutes, AOE will provide written notification to the school food authority authorizing the school food authority to begin the bid solicitation process.  Allow a minimum of 30 days for AOE to complete the initial review of the documents.</w:t>
      </w:r>
    </w:p>
    <w:p w14:paraId="656E7AD2" w14:textId="77777777" w:rsidR="000B25E7" w:rsidRPr="00432C62" w:rsidRDefault="000B25E7" w:rsidP="000B25E7">
      <w:pPr>
        <w:rPr>
          <w:rFonts w:ascii="Times New Roman" w:hAnsi="Times New Roman" w:cs="Times New Roman"/>
        </w:rPr>
      </w:pPr>
    </w:p>
    <w:p w14:paraId="5A6ACA57" w14:textId="77777777" w:rsidR="000B25E7" w:rsidRPr="00432C62" w:rsidRDefault="000B25E7" w:rsidP="000B25E7">
      <w:pPr>
        <w:pStyle w:val="Heading1"/>
      </w:pPr>
      <w:r w:rsidRPr="00432C62">
        <w:t>A.  School Food Authority (SFA) Information</w:t>
      </w:r>
    </w:p>
    <w:p w14:paraId="4DE155B4" w14:textId="77777777" w:rsidR="000B25E7" w:rsidRPr="00432C62" w:rsidRDefault="000B25E7" w:rsidP="000B25E7">
      <w:pPr>
        <w:rPr>
          <w:rFonts w:ascii="Times New Roman" w:hAnsi="Times New Roman" w:cs="Times New Roman"/>
        </w:rPr>
      </w:pPr>
    </w:p>
    <w:p w14:paraId="58A1BC05" w14:textId="77777777" w:rsidR="000B25E7" w:rsidRPr="000B25E7" w:rsidRDefault="000B25E7" w:rsidP="000B25E7">
      <w:pPr>
        <w:rPr>
          <w:rFonts w:cs="Times New Roman"/>
        </w:rPr>
      </w:pPr>
      <w:r w:rsidRPr="000B25E7">
        <w:rPr>
          <w:rFonts w:cs="Times New Roman"/>
        </w:rPr>
        <w:t xml:space="preserve">Agreement Number: </w:t>
      </w:r>
      <w:sdt>
        <w:sdtPr>
          <w:rPr>
            <w:rFonts w:cs="Times New Roman"/>
          </w:rPr>
          <w:id w:val="-1216272437"/>
          <w:placeholder>
            <w:docPart w:val="5246E0977FD74D4287B1A53FA46A52F0"/>
          </w:placeholder>
          <w:showingPlcHdr/>
        </w:sdtPr>
        <w:sdtEndPr/>
        <w:sdtContent>
          <w:r w:rsidR="006B1CE8" w:rsidRPr="00DD6DE4">
            <w:rPr>
              <w:rStyle w:val="PlaceholderText"/>
              <w:rFonts w:eastAsiaTheme="minorHAnsi"/>
            </w:rPr>
            <w:t>Click or tap here to enter text.</w:t>
          </w:r>
        </w:sdtContent>
      </w:sdt>
    </w:p>
    <w:p w14:paraId="4FB6FFA8" w14:textId="77777777" w:rsidR="000B25E7" w:rsidRPr="000B25E7" w:rsidRDefault="000B25E7" w:rsidP="000B25E7">
      <w:pPr>
        <w:rPr>
          <w:rFonts w:cs="Times New Roman"/>
        </w:rPr>
      </w:pPr>
      <w:r w:rsidRPr="000B25E7">
        <w:rPr>
          <w:rFonts w:cs="Times New Roman"/>
        </w:rPr>
        <w:t xml:space="preserve"> </w:t>
      </w:r>
    </w:p>
    <w:p w14:paraId="3A7AA2D4" w14:textId="77777777" w:rsidR="000B25E7" w:rsidRPr="000B25E7" w:rsidRDefault="000B25E7" w:rsidP="000B25E7">
      <w:pPr>
        <w:rPr>
          <w:rFonts w:cs="Times New Roman"/>
        </w:rPr>
      </w:pPr>
      <w:r w:rsidRPr="000B25E7">
        <w:rPr>
          <w:rFonts w:cs="Times New Roman"/>
        </w:rPr>
        <w:t>School</w:t>
      </w:r>
      <w:r w:rsidR="009276B0">
        <w:rPr>
          <w:rFonts w:cs="Times New Roman"/>
        </w:rPr>
        <w:t xml:space="preserve"> </w:t>
      </w:r>
      <w:r w:rsidRPr="000B25E7">
        <w:rPr>
          <w:rFonts w:cs="Times New Roman"/>
        </w:rPr>
        <w:t>Food Authority</w:t>
      </w:r>
      <w:r w:rsidR="00227C92">
        <w:rPr>
          <w:rFonts w:cs="Times New Roman"/>
        </w:rPr>
        <w:t xml:space="preserve">: </w:t>
      </w:r>
      <w:sdt>
        <w:sdtPr>
          <w:rPr>
            <w:rFonts w:cs="Times New Roman"/>
          </w:rPr>
          <w:id w:val="-1958636137"/>
          <w:placeholder>
            <w:docPart w:val="DefaultPlaceholder_-1854013440"/>
          </w:placeholder>
        </w:sdtPr>
        <w:sdtEndPr/>
        <w:sdtContent>
          <w:bookmarkStart w:id="0" w:name="_Hlk25669103"/>
          <w:sdt>
            <w:sdtPr>
              <w:rPr>
                <w:rFonts w:cs="Times New Roman"/>
              </w:rPr>
              <w:id w:val="-890882850"/>
              <w:placeholder>
                <w:docPart w:val="5FAD83E3FE454F2F9ACDED7421C5F371"/>
              </w:placeholder>
              <w:showingPlcHdr/>
            </w:sdtPr>
            <w:sdtEndPr/>
            <w:sdtContent>
              <w:r w:rsidR="00777FA5" w:rsidRPr="00DD6DE4">
                <w:rPr>
                  <w:rStyle w:val="PlaceholderText"/>
                  <w:rFonts w:eastAsiaTheme="minorHAnsi"/>
                </w:rPr>
                <w:t>Click or tap here to enter text.</w:t>
              </w:r>
            </w:sdtContent>
          </w:sdt>
          <w:bookmarkEnd w:id="0"/>
          <w:r w:rsidR="00777FA5">
            <w:rPr>
              <w:rFonts w:cs="Times New Roman"/>
            </w:rPr>
            <w:tab/>
          </w:r>
        </w:sdtContent>
      </w:sdt>
    </w:p>
    <w:p w14:paraId="0DC56DD8" w14:textId="77777777" w:rsidR="000B25E7" w:rsidRPr="000B25E7" w:rsidRDefault="000B25E7" w:rsidP="000B25E7">
      <w:pPr>
        <w:rPr>
          <w:rFonts w:cs="Times New Roman"/>
        </w:rPr>
      </w:pPr>
    </w:p>
    <w:p w14:paraId="6A13AE3D" w14:textId="77777777" w:rsidR="000B25E7" w:rsidRPr="000B25E7" w:rsidRDefault="00227C92" w:rsidP="000B25E7">
      <w:pPr>
        <w:rPr>
          <w:rFonts w:cs="Times New Roman"/>
        </w:rPr>
      </w:pPr>
      <w:r>
        <w:rPr>
          <w:rFonts w:cs="Times New Roman"/>
        </w:rPr>
        <w:t xml:space="preserve">Address, City, Zip Code: </w:t>
      </w:r>
      <w:sdt>
        <w:sdtPr>
          <w:rPr>
            <w:rFonts w:cs="Times New Roman"/>
          </w:rPr>
          <w:id w:val="330260961"/>
          <w:placeholder>
            <w:docPart w:val="DefaultPlaceholder_-1854013440"/>
          </w:placeholder>
          <w:showingPlcHdr/>
        </w:sdtPr>
        <w:sdtEndPr/>
        <w:sdtContent>
          <w:r w:rsidRPr="00DD6DE4">
            <w:rPr>
              <w:rStyle w:val="PlaceholderText"/>
              <w:rFonts w:eastAsiaTheme="minorHAnsi"/>
            </w:rPr>
            <w:t>Click or tap here to enter text.</w:t>
          </w:r>
        </w:sdtContent>
      </w:sdt>
    </w:p>
    <w:p w14:paraId="101051E6" w14:textId="77777777" w:rsidR="000B25E7" w:rsidRPr="000B25E7" w:rsidRDefault="000B25E7" w:rsidP="000B25E7">
      <w:pPr>
        <w:rPr>
          <w:rFonts w:cs="Times New Roman"/>
        </w:rPr>
      </w:pPr>
    </w:p>
    <w:p w14:paraId="5D22A212" w14:textId="77777777" w:rsidR="001644BF" w:rsidRDefault="000B25E7" w:rsidP="000B25E7">
      <w:pPr>
        <w:rPr>
          <w:rFonts w:cs="Times New Roman"/>
        </w:rPr>
      </w:pPr>
      <w:r w:rsidRPr="000B25E7">
        <w:rPr>
          <w:rFonts w:cs="Times New Roman"/>
        </w:rPr>
        <w:t>Authorized Representative (as listed on sponsor application)</w:t>
      </w:r>
      <w:r w:rsidR="00227C92">
        <w:rPr>
          <w:rFonts w:cs="Times New Roman"/>
        </w:rPr>
        <w:t>:</w:t>
      </w:r>
      <w:r w:rsidRPr="000B25E7">
        <w:rPr>
          <w:rFonts w:cs="Times New Roman"/>
        </w:rPr>
        <w:t xml:space="preserve"> </w:t>
      </w:r>
      <w:sdt>
        <w:sdtPr>
          <w:rPr>
            <w:rFonts w:cs="Times New Roman"/>
          </w:rPr>
          <w:id w:val="1502466167"/>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14:paraId="14B06B40" w14:textId="77777777" w:rsidR="001644BF" w:rsidRDefault="001644BF" w:rsidP="000B25E7">
      <w:pPr>
        <w:rPr>
          <w:rFonts w:cs="Times New Roman"/>
        </w:rPr>
      </w:pPr>
    </w:p>
    <w:p w14:paraId="4F0F4081" w14:textId="77777777" w:rsidR="000B25E7" w:rsidRPr="000B25E7" w:rsidRDefault="000B25E7" w:rsidP="000B25E7">
      <w:pPr>
        <w:rPr>
          <w:rFonts w:cs="Times New Roman"/>
        </w:rPr>
      </w:pPr>
      <w:r w:rsidRPr="000B25E7">
        <w:rPr>
          <w:rFonts w:cs="Times New Roman"/>
        </w:rPr>
        <w:t xml:space="preserve">Phone Number </w:t>
      </w:r>
      <w:sdt>
        <w:sdtPr>
          <w:rPr>
            <w:rFonts w:cs="Times New Roman"/>
          </w:rPr>
          <w:id w:val="-786048385"/>
          <w:placeholder>
            <w:docPart w:val="DefaultPlaceholder_-1854013440"/>
          </w:placeholder>
          <w:showingPlcHdr/>
        </w:sdtPr>
        <w:sdtEndPr/>
        <w:sdtContent>
          <w:r w:rsidR="00227C92" w:rsidRPr="00DD6DE4">
            <w:rPr>
              <w:rStyle w:val="PlaceholderText"/>
              <w:rFonts w:eastAsiaTheme="minorHAnsi"/>
            </w:rPr>
            <w:t>Click or tap here to enter text.</w:t>
          </w:r>
        </w:sdtContent>
      </w:sdt>
      <w:r w:rsidRPr="000B25E7">
        <w:rPr>
          <w:rFonts w:cs="Times New Roman"/>
        </w:rPr>
        <w:t xml:space="preserve"> </w:t>
      </w:r>
      <w:r w:rsidR="00227C92">
        <w:rPr>
          <w:rFonts w:cs="Times New Roman"/>
        </w:rPr>
        <w:t xml:space="preserve">Email: </w:t>
      </w:r>
      <w:sdt>
        <w:sdtPr>
          <w:rPr>
            <w:rFonts w:cs="Times New Roman"/>
          </w:rPr>
          <w:id w:val="1682542002"/>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14:paraId="172A6EEE" w14:textId="77777777" w:rsidR="000B25E7" w:rsidRDefault="000B25E7" w:rsidP="000B25E7">
      <w:pPr>
        <w:rPr>
          <w:rFonts w:cs="Times New Roman"/>
        </w:rPr>
      </w:pPr>
    </w:p>
    <w:p w14:paraId="51EE60AC" w14:textId="77777777" w:rsidR="000B25E7" w:rsidRPr="000B25E7" w:rsidRDefault="000B25E7" w:rsidP="000B25E7">
      <w:pPr>
        <w:rPr>
          <w:rFonts w:cs="Times New Roman"/>
        </w:rPr>
      </w:pPr>
      <w:r w:rsidRPr="000B25E7">
        <w:rPr>
          <w:rFonts w:cs="Times New Roman"/>
        </w:rPr>
        <w:t>Contract Contact Person (for purposes of this proposed contract)</w:t>
      </w:r>
      <w:r w:rsidR="00227C92">
        <w:rPr>
          <w:rFonts w:cs="Times New Roman"/>
        </w:rPr>
        <w:t>:</w:t>
      </w:r>
      <w:r w:rsidRPr="000B25E7">
        <w:rPr>
          <w:rFonts w:cs="Times New Roman"/>
        </w:rPr>
        <w:t xml:space="preserve"> </w:t>
      </w:r>
      <w:sdt>
        <w:sdtPr>
          <w:rPr>
            <w:rFonts w:cs="Times New Roman"/>
          </w:rPr>
          <w:id w:val="532696093"/>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14:paraId="40FF99E0" w14:textId="77777777" w:rsidR="000B25E7" w:rsidRPr="000B25E7" w:rsidRDefault="000B25E7" w:rsidP="000B25E7">
      <w:pPr>
        <w:rPr>
          <w:rFonts w:cs="Times New Roman"/>
        </w:rPr>
      </w:pPr>
    </w:p>
    <w:p w14:paraId="28BEF5BA" w14:textId="77777777" w:rsidR="00227C92" w:rsidRPr="000B25E7" w:rsidRDefault="00227C92" w:rsidP="00227C92">
      <w:pPr>
        <w:rPr>
          <w:rFonts w:cs="Times New Roman"/>
        </w:rPr>
      </w:pPr>
      <w:r w:rsidRPr="000B25E7">
        <w:rPr>
          <w:rFonts w:cs="Times New Roman"/>
        </w:rPr>
        <w:t xml:space="preserve">Phone Number </w:t>
      </w:r>
      <w:sdt>
        <w:sdtPr>
          <w:rPr>
            <w:rFonts w:cs="Times New Roman"/>
          </w:rPr>
          <w:id w:val="-273790099"/>
          <w:placeholder>
            <w:docPart w:val="8F8CA100107B45E2A338679FD2562876"/>
          </w:placeholder>
          <w:showingPlcHdr/>
        </w:sdtPr>
        <w:sdtEndPr/>
        <w:sdtContent>
          <w:r w:rsidRPr="00DD6DE4">
            <w:rPr>
              <w:rStyle w:val="PlaceholderText"/>
              <w:rFonts w:eastAsiaTheme="minorHAnsi"/>
            </w:rPr>
            <w:t>Click or tap here to enter text.</w:t>
          </w:r>
        </w:sdtContent>
      </w:sdt>
      <w:r w:rsidRPr="000B25E7">
        <w:rPr>
          <w:rFonts w:cs="Times New Roman"/>
        </w:rPr>
        <w:t xml:space="preserve"> </w:t>
      </w:r>
      <w:r>
        <w:rPr>
          <w:rFonts w:cs="Times New Roman"/>
        </w:rPr>
        <w:t xml:space="preserve">Email: </w:t>
      </w:r>
      <w:sdt>
        <w:sdtPr>
          <w:rPr>
            <w:rFonts w:cs="Times New Roman"/>
          </w:rPr>
          <w:id w:val="-577360076"/>
          <w:placeholder>
            <w:docPart w:val="8F8CA100107B45E2A338679FD2562876"/>
          </w:placeholder>
          <w:showingPlcHdr/>
        </w:sdtPr>
        <w:sdtEndPr/>
        <w:sdtContent>
          <w:r w:rsidRPr="00DD6DE4">
            <w:rPr>
              <w:rStyle w:val="PlaceholderText"/>
              <w:rFonts w:eastAsiaTheme="minorHAnsi"/>
            </w:rPr>
            <w:t>Click or tap here to enter text.</w:t>
          </w:r>
        </w:sdtContent>
      </w:sdt>
    </w:p>
    <w:p w14:paraId="40E5A1C2" w14:textId="77777777" w:rsidR="000B25E7" w:rsidRDefault="000B25E7" w:rsidP="000B25E7">
      <w:pPr>
        <w:pStyle w:val="Heading1"/>
      </w:pPr>
    </w:p>
    <w:p w14:paraId="447B6A5D" w14:textId="77777777" w:rsidR="002660E6" w:rsidRDefault="002660E6" w:rsidP="000B25E7">
      <w:pPr>
        <w:pStyle w:val="Heading1"/>
      </w:pPr>
    </w:p>
    <w:p w14:paraId="4DAC5849" w14:textId="77777777" w:rsidR="000B25E7" w:rsidRPr="00432C62" w:rsidRDefault="000B25E7" w:rsidP="000B25E7">
      <w:pPr>
        <w:pStyle w:val="Heading1"/>
      </w:pPr>
      <w:r w:rsidRPr="00432C62">
        <w:t>B.  Current Contract(s)</w:t>
      </w:r>
    </w:p>
    <w:p w14:paraId="67C3D4F0" w14:textId="77777777" w:rsidR="000B25E7" w:rsidRPr="00432C62" w:rsidRDefault="000B25E7" w:rsidP="000B25E7">
      <w:pPr>
        <w:rPr>
          <w:rFonts w:ascii="Times New Roman" w:hAnsi="Times New Roman" w:cs="Times New Roman"/>
        </w:rPr>
      </w:pPr>
    </w:p>
    <w:p w14:paraId="5ECCF505" w14:textId="77777777" w:rsidR="000B25E7" w:rsidRPr="000B25E7" w:rsidRDefault="000B25E7" w:rsidP="000B25E7">
      <w:pPr>
        <w:rPr>
          <w:rFonts w:cs="Times New Roman"/>
        </w:rPr>
      </w:pPr>
      <w:r w:rsidRPr="000B25E7">
        <w:rPr>
          <w:rFonts w:cs="Times New Roman"/>
        </w:rPr>
        <w:t>Food Service Management Company (FSMC)/Vendor Name</w:t>
      </w:r>
      <w:r w:rsidR="00227C92">
        <w:rPr>
          <w:rFonts w:cs="Times New Roman"/>
        </w:rPr>
        <w:t>:</w:t>
      </w:r>
      <w:r w:rsidRPr="000B25E7">
        <w:rPr>
          <w:rFonts w:cs="Times New Roman"/>
        </w:rPr>
        <w:t xml:space="preserve"> </w:t>
      </w:r>
      <w:sdt>
        <w:sdtPr>
          <w:rPr>
            <w:rFonts w:cs="Times New Roman"/>
          </w:rPr>
          <w:id w:val="-326373389"/>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14:paraId="77E0A7FD" w14:textId="77777777" w:rsidR="000B25E7" w:rsidRPr="000B25E7" w:rsidRDefault="000B25E7" w:rsidP="000B25E7">
      <w:pPr>
        <w:rPr>
          <w:rFonts w:cs="Times New Roman"/>
        </w:rPr>
      </w:pPr>
    </w:p>
    <w:p w14:paraId="009999B0" w14:textId="77777777" w:rsidR="000B25E7" w:rsidRPr="000B25E7" w:rsidRDefault="000B25E7" w:rsidP="000B25E7">
      <w:pPr>
        <w:rPr>
          <w:rFonts w:cs="Times New Roman"/>
        </w:rPr>
      </w:pPr>
      <w:r w:rsidRPr="000B25E7">
        <w:rPr>
          <w:rFonts w:cs="Times New Roman"/>
        </w:rPr>
        <w:t>Contract Type (</w:t>
      </w:r>
      <w:r w:rsidR="00227C92">
        <w:rPr>
          <w:rFonts w:cs="Times New Roman"/>
        </w:rPr>
        <w:t>check</w:t>
      </w:r>
      <w:r w:rsidRPr="000B25E7">
        <w:rPr>
          <w:rFonts w:cs="Times New Roman"/>
        </w:rPr>
        <w:t xml:space="preserve"> one):</w:t>
      </w:r>
      <w:r w:rsidR="00227C92">
        <w:rPr>
          <w:rFonts w:cs="Times New Roman"/>
        </w:rPr>
        <w:t xml:space="preserve"> </w:t>
      </w:r>
      <w:sdt>
        <w:sdtPr>
          <w:rPr>
            <w:rFonts w:cs="Times New Roman"/>
          </w:rPr>
          <w:id w:val="-1722130428"/>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FSMC</w:t>
      </w:r>
      <w:r w:rsidRPr="000B25E7">
        <w:rPr>
          <w:rFonts w:cs="Times New Roman"/>
        </w:rPr>
        <w:tab/>
      </w:r>
      <w:r w:rsidRPr="000B25E7">
        <w:rPr>
          <w:rFonts w:cs="Times New Roman"/>
        </w:rPr>
        <w:tab/>
      </w:r>
      <w:sdt>
        <w:sdtPr>
          <w:rPr>
            <w:rFonts w:cs="Times New Roman"/>
          </w:rPr>
          <w:id w:val="-554156871"/>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Vendor</w:t>
      </w:r>
      <w:r w:rsidRPr="000B25E7">
        <w:rPr>
          <w:rFonts w:cs="Times New Roman"/>
        </w:rPr>
        <w:tab/>
      </w:r>
      <w:r w:rsidRPr="000B25E7">
        <w:rPr>
          <w:rFonts w:cs="Times New Roman"/>
        </w:rPr>
        <w:tab/>
      </w:r>
      <w:sdt>
        <w:sdtPr>
          <w:rPr>
            <w:rFonts w:cs="Times New Roman"/>
          </w:rPr>
          <w:id w:val="-900599667"/>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None</w:t>
      </w:r>
    </w:p>
    <w:p w14:paraId="1FA9A352" w14:textId="77777777" w:rsidR="000B25E7" w:rsidRPr="000B25E7" w:rsidRDefault="000B25E7" w:rsidP="000B25E7">
      <w:pPr>
        <w:rPr>
          <w:rFonts w:cs="Times New Roman"/>
        </w:rPr>
      </w:pPr>
    </w:p>
    <w:p w14:paraId="49EB44FA" w14:textId="77777777" w:rsidR="001644BF" w:rsidRDefault="000B25E7" w:rsidP="001644BF">
      <w:pPr>
        <w:rPr>
          <w:rFonts w:cs="Times New Roman"/>
        </w:rPr>
      </w:pPr>
      <w:r w:rsidRPr="000B25E7">
        <w:rPr>
          <w:rFonts w:cs="Times New Roman"/>
        </w:rPr>
        <w:t>Expiration D</w:t>
      </w:r>
      <w:r w:rsidR="00227C92">
        <w:rPr>
          <w:rFonts w:cs="Times New Roman"/>
        </w:rPr>
        <w:t xml:space="preserve">ate (including renewal options): </w:t>
      </w:r>
      <w:sdt>
        <w:sdtPr>
          <w:rPr>
            <w:rFonts w:cs="Times New Roman"/>
          </w:rPr>
          <w:id w:val="-1016767879"/>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14:paraId="61C1F509" w14:textId="77777777" w:rsidR="000B25E7" w:rsidRDefault="000B25E7" w:rsidP="000B25E7">
      <w:pPr>
        <w:rPr>
          <w:rFonts w:cs="Times New Roman"/>
        </w:rPr>
      </w:pPr>
      <w:r w:rsidRPr="000B25E7">
        <w:rPr>
          <w:rFonts w:cs="Times New Roman"/>
        </w:rPr>
        <w:t>If the SFA has more than one contractor, please use additional paper.</w:t>
      </w:r>
    </w:p>
    <w:p w14:paraId="68E24411" w14:textId="77777777" w:rsidR="00227C92" w:rsidRPr="000B25E7" w:rsidRDefault="00227C92" w:rsidP="000B25E7">
      <w:pPr>
        <w:rPr>
          <w:rFonts w:cs="Times New Roman"/>
        </w:rPr>
      </w:pPr>
    </w:p>
    <w:p w14:paraId="4B5A2C4C" w14:textId="77777777" w:rsidR="002660E6" w:rsidRDefault="002660E6" w:rsidP="000B25E7">
      <w:pPr>
        <w:pStyle w:val="Heading1"/>
      </w:pPr>
    </w:p>
    <w:p w14:paraId="5D623D91" w14:textId="77777777" w:rsidR="000B25E7" w:rsidRPr="00432C62" w:rsidRDefault="000B25E7" w:rsidP="000B25E7">
      <w:pPr>
        <w:pStyle w:val="Heading1"/>
      </w:pPr>
      <w:r w:rsidRPr="00432C62">
        <w:t>C.  General Information</w:t>
      </w:r>
    </w:p>
    <w:p w14:paraId="1CE0DB57" w14:textId="77777777" w:rsidR="000B25E7" w:rsidRDefault="000B25E7" w:rsidP="000B25E7">
      <w:pPr>
        <w:rPr>
          <w:rFonts w:ascii="Times New Roman" w:hAnsi="Times New Roman" w:cs="Times New Roman"/>
        </w:rPr>
      </w:pPr>
    </w:p>
    <w:p w14:paraId="794B4F26" w14:textId="77777777" w:rsidR="002660E6" w:rsidRPr="002660E6" w:rsidRDefault="002660E6" w:rsidP="000B25E7">
      <w:pPr>
        <w:rPr>
          <w:rFonts w:cs="Times New Roman"/>
        </w:rPr>
      </w:pPr>
      <w:r w:rsidRPr="002660E6">
        <w:rPr>
          <w:rFonts w:cs="Times New Roman"/>
        </w:rPr>
        <w:t>Solicitation Document is:</w:t>
      </w:r>
    </w:p>
    <w:p w14:paraId="59286DFF" w14:textId="77777777" w:rsidR="002660E6" w:rsidRDefault="00C607CE" w:rsidP="000B25E7">
      <w:pPr>
        <w:rPr>
          <w:rFonts w:cs="Times New Roman"/>
        </w:rPr>
      </w:pPr>
      <w:sdt>
        <w:sdtPr>
          <w:rPr>
            <w:rFonts w:cs="Times New Roman"/>
          </w:rPr>
          <w:id w:val="604706975"/>
          <w14:checkbox>
            <w14:checked w14:val="0"/>
            <w14:checkedState w14:val="2612" w14:font="MS Gothic"/>
            <w14:uncheckedState w14:val="2610" w14:font="MS Gothic"/>
          </w14:checkbox>
        </w:sdtPr>
        <w:sdtEndPr/>
        <w:sdtContent>
          <w:r w:rsidR="002660E6">
            <w:rPr>
              <w:rFonts w:ascii="MS Gothic" w:eastAsia="MS Gothic" w:hAnsi="MS Gothic" w:cs="Times New Roman" w:hint="eastAsia"/>
            </w:rPr>
            <w:t>☐</w:t>
          </w:r>
        </w:sdtContent>
      </w:sdt>
      <w:r w:rsidR="002660E6">
        <w:rPr>
          <w:rFonts w:cs="Times New Roman"/>
        </w:rPr>
        <w:t>Request for Proposals</w:t>
      </w:r>
      <w:r w:rsidR="002660E6">
        <w:rPr>
          <w:rFonts w:cs="Times New Roman"/>
        </w:rPr>
        <w:tab/>
      </w:r>
      <w:sdt>
        <w:sdtPr>
          <w:rPr>
            <w:rFonts w:cs="Times New Roman"/>
          </w:rPr>
          <w:id w:val="-810559604"/>
          <w14:checkbox>
            <w14:checked w14:val="0"/>
            <w14:checkedState w14:val="2612" w14:font="MS Gothic"/>
            <w14:uncheckedState w14:val="2610" w14:font="MS Gothic"/>
          </w14:checkbox>
        </w:sdtPr>
        <w:sdtEndPr/>
        <w:sdtContent>
          <w:r w:rsidR="002660E6">
            <w:rPr>
              <w:rFonts w:ascii="MS Gothic" w:eastAsia="MS Gothic" w:hAnsi="MS Gothic" w:cs="Times New Roman" w:hint="eastAsia"/>
            </w:rPr>
            <w:t>☐</w:t>
          </w:r>
        </w:sdtContent>
      </w:sdt>
      <w:r w:rsidR="002660E6">
        <w:rPr>
          <w:rFonts w:cs="Times New Roman"/>
        </w:rPr>
        <w:t>Invitation for Bid</w:t>
      </w:r>
    </w:p>
    <w:p w14:paraId="7F10BFF3" w14:textId="77777777" w:rsidR="002660E6" w:rsidRPr="00432C62" w:rsidRDefault="002660E6" w:rsidP="000B25E7">
      <w:pPr>
        <w:rPr>
          <w:rFonts w:ascii="Times New Roman" w:hAnsi="Times New Roman" w:cs="Times New Roman"/>
        </w:rPr>
      </w:pPr>
    </w:p>
    <w:p w14:paraId="40A0D832" w14:textId="77777777" w:rsidR="002660E6" w:rsidRDefault="002660E6" w:rsidP="000B25E7">
      <w:pPr>
        <w:rPr>
          <w:rFonts w:cs="Times New Roman"/>
        </w:rPr>
      </w:pPr>
    </w:p>
    <w:p w14:paraId="7592C702" w14:textId="77777777" w:rsidR="00227C92" w:rsidRDefault="000B25E7" w:rsidP="000B25E7">
      <w:pPr>
        <w:rPr>
          <w:rFonts w:cs="Times New Roman"/>
        </w:rPr>
      </w:pPr>
      <w:r w:rsidRPr="000B25E7">
        <w:rPr>
          <w:rFonts w:cs="Times New Roman"/>
        </w:rPr>
        <w:t>School food service personnel are employed by (</w:t>
      </w:r>
      <w:r w:rsidR="00227C92">
        <w:rPr>
          <w:rFonts w:cs="Times New Roman"/>
        </w:rPr>
        <w:t xml:space="preserve">check </w:t>
      </w:r>
      <w:r w:rsidRPr="000B25E7">
        <w:rPr>
          <w:rFonts w:cs="Times New Roman"/>
        </w:rPr>
        <w:t>one):</w:t>
      </w:r>
      <w:r w:rsidRPr="000B25E7">
        <w:rPr>
          <w:rFonts w:cs="Times New Roman"/>
        </w:rPr>
        <w:tab/>
      </w:r>
    </w:p>
    <w:p w14:paraId="1AE9978F" w14:textId="77777777" w:rsidR="000B25E7" w:rsidRPr="000B25E7" w:rsidRDefault="00C607CE" w:rsidP="000B25E7">
      <w:pPr>
        <w:rPr>
          <w:rFonts w:cs="Times New Roman"/>
        </w:rPr>
      </w:pPr>
      <w:sdt>
        <w:sdtPr>
          <w:rPr>
            <w:rFonts w:cs="Times New Roman"/>
          </w:rPr>
          <w:id w:val="458461447"/>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SFA</w:t>
      </w:r>
      <w:r w:rsidR="000B25E7" w:rsidRPr="000B25E7">
        <w:rPr>
          <w:rFonts w:cs="Times New Roman"/>
        </w:rPr>
        <w:tab/>
      </w:r>
      <w:r w:rsidR="000B25E7" w:rsidRPr="000B25E7">
        <w:rPr>
          <w:rFonts w:cs="Times New Roman"/>
        </w:rPr>
        <w:tab/>
      </w:r>
      <w:sdt>
        <w:sdtPr>
          <w:rPr>
            <w:rFonts w:cs="Times New Roman"/>
          </w:rPr>
          <w:id w:val="257726415"/>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Contractor</w:t>
      </w:r>
      <w:r w:rsidR="000B25E7" w:rsidRPr="000B25E7">
        <w:rPr>
          <w:rFonts w:cs="Times New Roman"/>
        </w:rPr>
        <w:tab/>
      </w:r>
      <w:r w:rsidR="000B25E7" w:rsidRPr="000B25E7">
        <w:rPr>
          <w:rFonts w:cs="Times New Roman"/>
        </w:rPr>
        <w:tab/>
      </w:r>
      <w:sdt>
        <w:sdtPr>
          <w:rPr>
            <w:rFonts w:cs="Times New Roman"/>
          </w:rPr>
          <w:id w:val="1302272594"/>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Both</w:t>
      </w:r>
    </w:p>
    <w:p w14:paraId="0E67F7EF" w14:textId="77777777" w:rsidR="000B25E7" w:rsidRPr="000B25E7" w:rsidRDefault="000B25E7" w:rsidP="000B25E7">
      <w:pPr>
        <w:rPr>
          <w:rFonts w:cs="Times New Roman"/>
        </w:rPr>
      </w:pPr>
    </w:p>
    <w:p w14:paraId="459F3B07" w14:textId="77777777" w:rsidR="000B25E7" w:rsidRPr="000B25E7" w:rsidRDefault="000B25E7" w:rsidP="000B25E7">
      <w:pPr>
        <w:rPr>
          <w:rFonts w:cs="Times New Roman"/>
        </w:rPr>
      </w:pPr>
      <w:r w:rsidRPr="000B25E7">
        <w:rPr>
          <w:rFonts w:cs="Times New Roman"/>
        </w:rPr>
        <w:t>Child Nutrition Programs currently offered by the SFA include (check all that apply):</w:t>
      </w:r>
    </w:p>
    <w:p w14:paraId="08A86605" w14:textId="77777777" w:rsidR="000B25E7" w:rsidRPr="000B25E7" w:rsidRDefault="000B25E7" w:rsidP="000B25E7">
      <w:pPr>
        <w:rPr>
          <w:rFonts w:cs="Times New Roman"/>
        </w:rPr>
      </w:pPr>
    </w:p>
    <w:p w14:paraId="3F5E8590" w14:textId="77777777" w:rsidR="000B25E7" w:rsidRPr="000B25E7" w:rsidRDefault="00C607CE" w:rsidP="000B25E7">
      <w:pPr>
        <w:rPr>
          <w:rFonts w:cs="Times New Roman"/>
        </w:rPr>
      </w:pPr>
      <w:sdt>
        <w:sdtPr>
          <w:rPr>
            <w:rFonts w:cs="Times New Roman"/>
          </w:rPr>
          <w:id w:val="1121655213"/>
          <w14:checkbox>
            <w14:checked w14:val="0"/>
            <w14:checkedState w14:val="2612" w14:font="MS Gothic"/>
            <w14:uncheckedState w14:val="2610" w14:font="MS Gothic"/>
          </w14:checkbox>
        </w:sdtPr>
        <w:sdtEndPr/>
        <w:sdtContent>
          <w:r w:rsidR="001644BF">
            <w:rPr>
              <w:rFonts w:ascii="MS Gothic" w:eastAsia="MS Gothic" w:hAnsi="MS Gothic" w:cs="Times New Roman" w:hint="eastAsia"/>
            </w:rPr>
            <w:t>☐</w:t>
          </w:r>
        </w:sdtContent>
      </w:sdt>
      <w:r w:rsidR="000B25E7" w:rsidRPr="000B25E7">
        <w:rPr>
          <w:rFonts w:cs="Times New Roman"/>
        </w:rPr>
        <w:t xml:space="preserve">  National School Lunch Program</w:t>
      </w:r>
      <w:r w:rsidR="000B25E7" w:rsidRPr="000B25E7">
        <w:rPr>
          <w:rFonts w:cs="Times New Roman"/>
        </w:rPr>
        <w:tab/>
      </w:r>
      <w:sdt>
        <w:sdtPr>
          <w:rPr>
            <w:rFonts w:cs="Times New Roman"/>
          </w:rPr>
          <w:id w:val="1392764615"/>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ummer Food Service Program</w:t>
      </w:r>
    </w:p>
    <w:p w14:paraId="2836C48C" w14:textId="77777777" w:rsidR="000B25E7" w:rsidRPr="000B25E7" w:rsidRDefault="00C607CE" w:rsidP="000B25E7">
      <w:pPr>
        <w:rPr>
          <w:rFonts w:cs="Times New Roman"/>
        </w:rPr>
      </w:pPr>
      <w:sdt>
        <w:sdtPr>
          <w:rPr>
            <w:rFonts w:cs="Times New Roman"/>
          </w:rPr>
          <w:id w:val="-636574042"/>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chool Breakfast Program</w:t>
      </w:r>
      <w:r w:rsidR="000B25E7" w:rsidRPr="000B25E7">
        <w:rPr>
          <w:rFonts w:cs="Times New Roman"/>
        </w:rPr>
        <w:tab/>
      </w:r>
      <w:r w:rsidR="000B25E7" w:rsidRPr="000B25E7">
        <w:rPr>
          <w:rFonts w:cs="Times New Roman"/>
        </w:rPr>
        <w:tab/>
      </w:r>
      <w:sdt>
        <w:sdtPr>
          <w:rPr>
            <w:rFonts w:cs="Times New Roman"/>
          </w:rPr>
          <w:id w:val="-1757439313"/>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eamless Summer Option</w:t>
      </w:r>
    </w:p>
    <w:p w14:paraId="581F0387" w14:textId="514DC612" w:rsidR="000B25E7" w:rsidRPr="000B25E7" w:rsidRDefault="00C607CE" w:rsidP="000B25E7">
      <w:pPr>
        <w:rPr>
          <w:rFonts w:cs="Times New Roman"/>
        </w:rPr>
      </w:pPr>
      <w:sdt>
        <w:sdtPr>
          <w:rPr>
            <w:rFonts w:cs="Times New Roman"/>
          </w:rPr>
          <w:id w:val="-1828962879"/>
          <w14:checkbox>
            <w14:checked w14:val="0"/>
            <w14:checkedState w14:val="2612" w14:font="MS Gothic"/>
            <w14:uncheckedState w14:val="2610" w14:font="MS Gothic"/>
          </w14:checkbox>
        </w:sdtPr>
        <w:sdtEndPr/>
        <w:sdtContent>
          <w:r w:rsidR="00130D31">
            <w:rPr>
              <w:rFonts w:ascii="MS Gothic" w:eastAsia="MS Gothic" w:hAnsi="MS Gothic" w:cs="Times New Roman" w:hint="eastAsia"/>
            </w:rPr>
            <w:t>☐</w:t>
          </w:r>
        </w:sdtContent>
      </w:sdt>
      <w:r w:rsidR="000B25E7" w:rsidRPr="000B25E7">
        <w:rPr>
          <w:rFonts w:cs="Times New Roman"/>
        </w:rPr>
        <w:t xml:space="preserve">  After-School Care Program</w:t>
      </w:r>
      <w:r w:rsidR="000B25E7" w:rsidRPr="000B25E7">
        <w:rPr>
          <w:rFonts w:cs="Times New Roman"/>
        </w:rPr>
        <w:tab/>
      </w:r>
      <w:sdt>
        <w:sdtPr>
          <w:rPr>
            <w:rFonts w:cs="Times New Roman"/>
          </w:rPr>
          <w:id w:val="1823464739"/>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Child and Adult Care Food Program</w:t>
      </w:r>
    </w:p>
    <w:p w14:paraId="38D735A0" w14:textId="77777777" w:rsidR="000B25E7" w:rsidRPr="000B25E7" w:rsidRDefault="00C607CE" w:rsidP="000B25E7">
      <w:pPr>
        <w:rPr>
          <w:rFonts w:cs="Times New Roman"/>
        </w:rPr>
      </w:pPr>
      <w:sdt>
        <w:sdtPr>
          <w:rPr>
            <w:rFonts w:cs="Times New Roman"/>
          </w:rPr>
          <w:id w:val="-34049802"/>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Fresh Fruit and Vegetable Program</w:t>
      </w:r>
      <w:r w:rsidR="000B25E7" w:rsidRPr="000B25E7">
        <w:rPr>
          <w:rFonts w:cs="Times New Roman"/>
        </w:rPr>
        <w:tab/>
      </w:r>
    </w:p>
    <w:p w14:paraId="3330FDF6" w14:textId="77777777" w:rsidR="008C3A2B" w:rsidRPr="000B25E7" w:rsidRDefault="008C3A2B" w:rsidP="008C3A2B">
      <w:pPr>
        <w:rPr>
          <w:rFonts w:cs="Times New Roman"/>
        </w:rPr>
      </w:pPr>
      <w:r w:rsidRPr="000B25E7">
        <w:rPr>
          <w:rFonts w:cs="Times New Roman"/>
        </w:rPr>
        <w:t>Does the SFA offer summer school?</w:t>
      </w:r>
      <w:r w:rsidRPr="000B25E7">
        <w:rPr>
          <w:rFonts w:cs="Times New Roman"/>
        </w:rPr>
        <w:tab/>
      </w:r>
      <w:sdt>
        <w:sdtPr>
          <w:rPr>
            <w:rFonts w:cs="Times New Roman"/>
          </w:rPr>
          <w:id w:val="441700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B25E7">
        <w:rPr>
          <w:rFonts w:cs="Times New Roman"/>
        </w:rPr>
        <w:t>Yes</w:t>
      </w:r>
      <w:r w:rsidRPr="000B25E7">
        <w:rPr>
          <w:rFonts w:cs="Times New Roman"/>
        </w:rPr>
        <w:tab/>
      </w:r>
      <w:sdt>
        <w:sdtPr>
          <w:rPr>
            <w:rFonts w:cs="Times New Roman"/>
          </w:rPr>
          <w:id w:val="-1947843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B25E7">
        <w:rPr>
          <w:rFonts w:cs="Times New Roman"/>
        </w:rPr>
        <w:t>No</w:t>
      </w:r>
    </w:p>
    <w:p w14:paraId="798BA11A" w14:textId="77777777" w:rsidR="006C5F3F" w:rsidRDefault="006C5F3F" w:rsidP="006C5F3F">
      <w:pPr>
        <w:rPr>
          <w:rFonts w:cs="Times New Roman"/>
        </w:rPr>
      </w:pPr>
    </w:p>
    <w:p w14:paraId="7CB0615F" w14:textId="77777777" w:rsidR="000B25E7" w:rsidRPr="000722CE" w:rsidRDefault="000B25E7" w:rsidP="006C5F3F">
      <w:pPr>
        <w:pStyle w:val="Heading1"/>
      </w:pPr>
      <w:r w:rsidRPr="000722CE">
        <w:t>D.  Other Agreements</w:t>
      </w:r>
    </w:p>
    <w:p w14:paraId="15946E54" w14:textId="77777777" w:rsidR="000B25E7" w:rsidRPr="00432C62" w:rsidRDefault="000B25E7" w:rsidP="000B25E7">
      <w:pPr>
        <w:rPr>
          <w:rFonts w:ascii="Times New Roman" w:hAnsi="Times New Roman" w:cs="Times New Roman"/>
        </w:rPr>
      </w:pPr>
    </w:p>
    <w:p w14:paraId="7A5946E2" w14:textId="77777777" w:rsidR="000B25E7" w:rsidRPr="00432C62" w:rsidRDefault="000B25E7" w:rsidP="006C5F3F">
      <w:r w:rsidRPr="00432C62">
        <w:t>List all other district(s)/school(s) for which you provide meals.  Use additional paper if necessary.</w:t>
      </w:r>
      <w:r w:rsidR="006C5F3F">
        <w:t xml:space="preserve"> </w:t>
      </w:r>
      <w:sdt>
        <w:sdtPr>
          <w:id w:val="1774134518"/>
          <w:placeholder>
            <w:docPart w:val="DefaultPlaceholder_-1854013440"/>
          </w:placeholder>
          <w:showingPlcHdr/>
        </w:sdtPr>
        <w:sdtEndPr/>
        <w:sdtContent>
          <w:r w:rsidR="006C5F3F" w:rsidRPr="00DD6DE4">
            <w:rPr>
              <w:rStyle w:val="PlaceholderText"/>
              <w:rFonts w:eastAsiaTheme="minorHAnsi"/>
            </w:rPr>
            <w:t>Click or tap here to enter text.</w:t>
          </w:r>
        </w:sdtContent>
      </w:sdt>
    </w:p>
    <w:p w14:paraId="4E01390C" w14:textId="77777777" w:rsidR="000B25E7" w:rsidRPr="00432C62" w:rsidRDefault="000B25E7" w:rsidP="000B25E7">
      <w:pPr>
        <w:rPr>
          <w:rFonts w:ascii="Times New Roman" w:hAnsi="Times New Roman" w:cs="Times New Roman"/>
        </w:rPr>
      </w:pPr>
    </w:p>
    <w:p w14:paraId="1FF65F66" w14:textId="77777777" w:rsidR="000B25E7" w:rsidRPr="009A74C1" w:rsidRDefault="000B25E7" w:rsidP="000B25E7">
      <w:pPr>
        <w:pStyle w:val="Heading1"/>
      </w:pPr>
      <w:r w:rsidRPr="009A74C1">
        <w:t>E.  Projected Dates</w:t>
      </w:r>
    </w:p>
    <w:p w14:paraId="49B67DF5" w14:textId="77777777" w:rsidR="000B25E7" w:rsidRPr="00432C62" w:rsidRDefault="000B25E7" w:rsidP="000B25E7">
      <w:pPr>
        <w:rPr>
          <w:rFonts w:ascii="Times New Roman" w:hAnsi="Times New Roman" w:cs="Times New Roman"/>
        </w:rPr>
      </w:pPr>
    </w:p>
    <w:p w14:paraId="790AF8CA" w14:textId="77777777" w:rsidR="000B25E7" w:rsidRDefault="000B25E7" w:rsidP="006C5F3F">
      <w:r w:rsidRPr="00432C62">
        <w:t xml:space="preserve">Allow a recommended minimum of </w:t>
      </w:r>
      <w:r>
        <w:t>30</w:t>
      </w:r>
      <w:r w:rsidRPr="00432C62">
        <w:t xml:space="preserve"> days between the newspaper advertisement and the public bid opening.</w:t>
      </w:r>
    </w:p>
    <w:p w14:paraId="34F766F4" w14:textId="77777777" w:rsidR="000B25E7" w:rsidRPr="00432C62" w:rsidRDefault="000B25E7" w:rsidP="000B25E7">
      <w:pPr>
        <w:rPr>
          <w:rFonts w:ascii="Times New Roman" w:hAnsi="Times New Roman" w:cs="Times New Roman"/>
        </w:rPr>
      </w:pPr>
    </w:p>
    <w:p w14:paraId="12356500" w14:textId="77777777" w:rsidR="000B25E7" w:rsidRPr="006C5F3F" w:rsidRDefault="000B25E7" w:rsidP="006C5F3F">
      <w:pPr>
        <w:pStyle w:val="AOENumberedList"/>
      </w:pPr>
      <w:r w:rsidRPr="006C5F3F">
        <w:t>Newspaper Advertisement</w:t>
      </w:r>
      <w:r w:rsidR="006C5F3F" w:rsidRPr="006C5F3F">
        <w:t xml:space="preserve">: </w:t>
      </w:r>
      <w:sdt>
        <w:sdtPr>
          <w:id w:val="783700128"/>
          <w:placeholder>
            <w:docPart w:val="DefaultPlaceholder_-1854013438"/>
          </w:placeholder>
          <w:showingPlcHdr/>
          <w:date>
            <w:dateFormat w:val="M/d/yyyy"/>
            <w:lid w:val="en-US"/>
            <w:storeMappedDataAs w:val="dateTime"/>
            <w:calendar w:val="gregorian"/>
          </w:date>
        </w:sdtPr>
        <w:sdtEndPr/>
        <w:sdtContent>
          <w:r w:rsidR="006C5F3F" w:rsidRPr="006C5F3F">
            <w:rPr>
              <w:rStyle w:val="PlaceholderText"/>
              <w:color w:val="auto"/>
            </w:rPr>
            <w:t>Click or tap to enter a date.</w:t>
          </w:r>
        </w:sdtContent>
      </w:sdt>
      <w:r w:rsidRPr="006C5F3F">
        <w:t xml:space="preserve"> </w:t>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p>
    <w:p w14:paraId="257079FB" w14:textId="77777777" w:rsidR="006C5F3F" w:rsidRPr="006C5F3F" w:rsidRDefault="000B25E7" w:rsidP="006C5F3F">
      <w:pPr>
        <w:pStyle w:val="AOENumberedList"/>
      </w:pPr>
      <w:r w:rsidRPr="006C5F3F">
        <w:t>Pre-Bid Conference (if applicable)</w:t>
      </w:r>
      <w:r w:rsidR="006C5F3F" w:rsidRPr="006C5F3F">
        <w:t xml:space="preserve">: </w:t>
      </w:r>
      <w:sdt>
        <w:sdtPr>
          <w:id w:val="-2013825862"/>
          <w:placeholder>
            <w:docPart w:val="DefaultPlaceholder_-1854013438"/>
          </w:placeholder>
          <w:showingPlcHdr/>
          <w:date>
            <w:dateFormat w:val="M/d/yyyy"/>
            <w:lid w:val="en-US"/>
            <w:storeMappedDataAs w:val="dateTime"/>
            <w:calendar w:val="gregorian"/>
          </w:date>
        </w:sdtPr>
        <w:sdtEndPr/>
        <w:sdtContent>
          <w:r w:rsidR="006C5F3F" w:rsidRPr="006C5F3F">
            <w:rPr>
              <w:rStyle w:val="PlaceholderText"/>
              <w:color w:val="auto"/>
            </w:rPr>
            <w:t>Click or tap to enter a date.</w:t>
          </w:r>
        </w:sdtContent>
      </w:sdt>
      <w:r w:rsidRPr="006C5F3F">
        <w:t xml:space="preserve">  </w:t>
      </w:r>
    </w:p>
    <w:p w14:paraId="670468E0" w14:textId="77777777" w:rsidR="000B25E7" w:rsidRPr="006C5F3F" w:rsidRDefault="006C5F3F" w:rsidP="006C5F3F">
      <w:pPr>
        <w:pStyle w:val="AOENumberedList"/>
        <w:numPr>
          <w:ilvl w:val="1"/>
          <w:numId w:val="26"/>
        </w:numPr>
      </w:pPr>
      <w:r w:rsidRPr="006C5F3F">
        <w:t xml:space="preserve">Location: </w:t>
      </w:r>
      <w:sdt>
        <w:sdtPr>
          <w:id w:val="1770963514"/>
          <w:placeholder>
            <w:docPart w:val="DefaultPlaceholder_-1854013440"/>
          </w:placeholder>
          <w:showingPlcHdr/>
        </w:sdtPr>
        <w:sdtEndPr/>
        <w:sdtContent>
          <w:r w:rsidRPr="006C5F3F">
            <w:rPr>
              <w:rStyle w:val="PlaceholderText"/>
              <w:color w:val="auto"/>
            </w:rPr>
            <w:t>Click or tap here to enter text.</w:t>
          </w:r>
        </w:sdtContent>
      </w:sdt>
      <w:r w:rsidR="000B25E7" w:rsidRPr="006C5F3F">
        <w:tab/>
      </w:r>
    </w:p>
    <w:p w14:paraId="2F383949" w14:textId="77777777" w:rsidR="000B25E7" w:rsidRPr="006C5F3F" w:rsidRDefault="006C5F3F" w:rsidP="006C5F3F">
      <w:pPr>
        <w:pStyle w:val="AOENumberedList"/>
      </w:pPr>
      <w:r w:rsidRPr="006C5F3F">
        <w:t xml:space="preserve">Public Bid Opening: </w:t>
      </w:r>
      <w:sdt>
        <w:sdtPr>
          <w:id w:val="-1668483924"/>
          <w:placeholder>
            <w:docPart w:val="DefaultPlaceholder_-1854013438"/>
          </w:placeholder>
          <w:showingPlcHdr/>
          <w:date>
            <w:dateFormat w:val="M/d/yyyy"/>
            <w:lid w:val="en-US"/>
            <w:storeMappedDataAs w:val="dateTime"/>
            <w:calendar w:val="gregorian"/>
          </w:date>
        </w:sdtPr>
        <w:sdtEndPr/>
        <w:sdtContent>
          <w:r w:rsidRPr="006C5F3F">
            <w:rPr>
              <w:rStyle w:val="PlaceholderText"/>
              <w:color w:val="auto"/>
            </w:rPr>
            <w:t>Click or tap to enter a date.</w:t>
          </w:r>
        </w:sdtContent>
      </w:sdt>
    </w:p>
    <w:p w14:paraId="1AFA6C2E" w14:textId="77777777" w:rsidR="006C5F3F" w:rsidRPr="006C5F3F" w:rsidRDefault="006C5F3F" w:rsidP="006C5F3F">
      <w:pPr>
        <w:pStyle w:val="AOENumberedList"/>
        <w:numPr>
          <w:ilvl w:val="1"/>
          <w:numId w:val="26"/>
        </w:numPr>
      </w:pPr>
      <w:r w:rsidRPr="006C5F3F">
        <w:t xml:space="preserve">Location: </w:t>
      </w:r>
      <w:sdt>
        <w:sdtPr>
          <w:id w:val="-937836557"/>
          <w:placeholder>
            <w:docPart w:val="DefaultPlaceholder_-1854013440"/>
          </w:placeholder>
          <w:showingPlcHdr/>
        </w:sdtPr>
        <w:sdtEndPr/>
        <w:sdtContent>
          <w:r w:rsidRPr="006C5F3F">
            <w:rPr>
              <w:rStyle w:val="PlaceholderText"/>
              <w:color w:val="auto"/>
            </w:rPr>
            <w:t>Click or tap here to enter text.</w:t>
          </w:r>
        </w:sdtContent>
      </w:sdt>
    </w:p>
    <w:p w14:paraId="1414DF34" w14:textId="77777777" w:rsidR="000B25E7" w:rsidRPr="006C5F3F" w:rsidRDefault="006C5F3F" w:rsidP="006C5F3F">
      <w:pPr>
        <w:pStyle w:val="AOENumberedList"/>
      </w:pPr>
      <w:r w:rsidRPr="006C5F3F">
        <w:t xml:space="preserve">Contract Award: </w:t>
      </w:r>
      <w:sdt>
        <w:sdtPr>
          <w:id w:val="1163278767"/>
          <w:placeholder>
            <w:docPart w:val="DefaultPlaceholder_-1854013438"/>
          </w:placeholder>
          <w:showingPlcHdr/>
          <w:date>
            <w:dateFormat w:val="M/d/yyyy"/>
            <w:lid w:val="en-US"/>
            <w:storeMappedDataAs w:val="dateTime"/>
            <w:calendar w:val="gregorian"/>
          </w:date>
        </w:sdtPr>
        <w:sdtEndPr/>
        <w:sdtContent>
          <w:r w:rsidRPr="006C5F3F">
            <w:rPr>
              <w:rStyle w:val="PlaceholderText"/>
              <w:color w:val="auto"/>
            </w:rPr>
            <w:t>Click or tap to enter a date.</w:t>
          </w:r>
        </w:sdtContent>
      </w:sdt>
    </w:p>
    <w:p w14:paraId="7FC39418" w14:textId="77777777" w:rsidR="000B25E7" w:rsidRPr="009A74C1" w:rsidRDefault="000B25E7" w:rsidP="000B25E7">
      <w:pPr>
        <w:pStyle w:val="Heading1"/>
      </w:pPr>
      <w:r w:rsidRPr="009A74C1">
        <w:t>F. Certification Statement</w:t>
      </w:r>
    </w:p>
    <w:p w14:paraId="0D15647E" w14:textId="77777777" w:rsidR="000B25E7" w:rsidRPr="00432C62" w:rsidRDefault="000B25E7" w:rsidP="000B25E7">
      <w:pPr>
        <w:rPr>
          <w:rFonts w:ascii="Times New Roman" w:hAnsi="Times New Roman" w:cs="Times New Roman"/>
        </w:rPr>
      </w:pPr>
    </w:p>
    <w:p w14:paraId="08BCEE59" w14:textId="7842C40F" w:rsidR="000B25E7" w:rsidRPr="00432C62" w:rsidRDefault="000B25E7" w:rsidP="006C5F3F">
      <w:r w:rsidRPr="00432C62">
        <w:t xml:space="preserve">I hereby confirm the </w:t>
      </w:r>
      <w:r>
        <w:rPr>
          <w:i/>
        </w:rPr>
        <w:t>Request for Proposals/Invitation for Bids</w:t>
      </w:r>
      <w:r w:rsidRPr="009A74C1">
        <w:rPr>
          <w:i/>
        </w:rPr>
        <w:t xml:space="preserve"> and Contract</w:t>
      </w:r>
      <w:r w:rsidRPr="00432C62">
        <w:t xml:space="preserve"> documents submitted to the Vermont Agency of Education have been </w:t>
      </w:r>
      <w:r w:rsidR="00D44C45">
        <w:t xml:space="preserve">drafted </w:t>
      </w:r>
      <w:r w:rsidRPr="00551196">
        <w:t>to ensure compliance</w:t>
      </w:r>
      <w:r w:rsidRPr="00432C62">
        <w:t xml:space="preserve"> with all local regulations, statutes, and policies.</w:t>
      </w:r>
    </w:p>
    <w:p w14:paraId="53108520" w14:textId="77777777" w:rsidR="000B25E7" w:rsidRPr="00432C62" w:rsidRDefault="000B25E7" w:rsidP="000B25E7">
      <w:pPr>
        <w:rPr>
          <w:rFonts w:ascii="Times New Roman" w:hAnsi="Times New Roman" w:cs="Times New Roman"/>
        </w:rPr>
      </w:pPr>
    </w:p>
    <w:p w14:paraId="3BD010B1" w14:textId="77777777" w:rsidR="000B25E7" w:rsidRPr="00432C62" w:rsidRDefault="000B25E7" w:rsidP="006C5F3F">
      <w:r>
        <w:t>________________________________</w:t>
      </w:r>
      <w:r w:rsidR="00777FA5">
        <w:tab/>
      </w:r>
      <w:r w:rsidR="00777FA5">
        <w:tab/>
      </w:r>
      <w:r>
        <w:t>__</w:t>
      </w:r>
      <w:r w:rsidR="00777FA5">
        <w:t>___________________</w:t>
      </w:r>
      <w:r w:rsidR="00777FA5">
        <w:tab/>
      </w:r>
    </w:p>
    <w:p w14:paraId="381D17A4" w14:textId="77777777" w:rsidR="00777FA5" w:rsidRDefault="000B25E7" w:rsidP="00A43E3A">
      <w:pPr>
        <w:rPr>
          <w:i/>
          <w:sz w:val="18"/>
          <w:szCs w:val="18"/>
        </w:rPr>
      </w:pPr>
      <w:r w:rsidRPr="009A74C1">
        <w:rPr>
          <w:i/>
          <w:sz w:val="18"/>
          <w:szCs w:val="18"/>
        </w:rPr>
        <w:t>Authorized Representative Signature</w:t>
      </w:r>
      <w:r w:rsidR="00777FA5">
        <w:rPr>
          <w:i/>
          <w:sz w:val="18"/>
          <w:szCs w:val="18"/>
        </w:rPr>
        <w:tab/>
      </w:r>
      <w:r w:rsidR="00777FA5">
        <w:rPr>
          <w:i/>
          <w:sz w:val="18"/>
          <w:szCs w:val="18"/>
        </w:rPr>
        <w:tab/>
      </w:r>
      <w:r w:rsidR="00777FA5">
        <w:rPr>
          <w:i/>
          <w:sz w:val="18"/>
          <w:szCs w:val="18"/>
        </w:rPr>
        <w:tab/>
      </w:r>
      <w:r w:rsidRPr="009A74C1">
        <w:rPr>
          <w:i/>
          <w:sz w:val="18"/>
          <w:szCs w:val="18"/>
        </w:rPr>
        <w:t>Title</w:t>
      </w:r>
    </w:p>
    <w:p w14:paraId="4F20B10A" w14:textId="77777777" w:rsidR="00777FA5" w:rsidRDefault="00777FA5" w:rsidP="00A43E3A">
      <w:pPr>
        <w:rPr>
          <w:i/>
          <w:sz w:val="18"/>
          <w:szCs w:val="18"/>
        </w:rPr>
      </w:pPr>
    </w:p>
    <w:p w14:paraId="3434AAE5" w14:textId="77777777" w:rsidR="00777FA5" w:rsidRDefault="00777FA5" w:rsidP="00A43E3A">
      <w:r>
        <w:t>________________________</w:t>
      </w:r>
    </w:p>
    <w:p w14:paraId="638CD9FF" w14:textId="77777777" w:rsidR="00777FA5" w:rsidRDefault="00777FA5" w:rsidP="00A43E3A">
      <w:r w:rsidRPr="009A74C1">
        <w:rPr>
          <w:i/>
          <w:sz w:val="18"/>
          <w:szCs w:val="18"/>
        </w:rPr>
        <w:t>Date</w:t>
      </w:r>
    </w:p>
    <w:p w14:paraId="2D93FE6E" w14:textId="77777777" w:rsidR="00777FA5" w:rsidRDefault="00777FA5" w:rsidP="00A43E3A"/>
    <w:p w14:paraId="28815BD8" w14:textId="242E33C3" w:rsidR="003B62CD" w:rsidRDefault="000B25E7" w:rsidP="00A43E3A">
      <w:r w:rsidRPr="009A74C1">
        <w:t xml:space="preserve">Mail or </w:t>
      </w:r>
      <w:r w:rsidR="003B62CD">
        <w:t xml:space="preserve">email </w:t>
      </w:r>
      <w:r w:rsidRPr="009A74C1">
        <w:t>to:</w:t>
      </w:r>
      <w:r w:rsidRPr="009A74C1">
        <w:tab/>
      </w:r>
      <w:r w:rsidR="003B62CD">
        <w:t>conor.floyd@vermont.gov</w:t>
      </w:r>
      <w:r w:rsidRPr="00432C62">
        <w:tab/>
      </w:r>
    </w:p>
    <w:p w14:paraId="21947FEE" w14:textId="0AB3A303" w:rsidR="000B25E7" w:rsidRPr="00640481" w:rsidRDefault="000B25E7" w:rsidP="003B62CD">
      <w:pPr>
        <w:ind w:left="1440" w:firstLine="720"/>
      </w:pPr>
      <w:r w:rsidRPr="00640481">
        <w:t>Child Nutrition Programs</w:t>
      </w:r>
    </w:p>
    <w:p w14:paraId="58FC8941" w14:textId="77777777" w:rsidR="000B25E7" w:rsidRPr="00640481" w:rsidRDefault="000B25E7" w:rsidP="00A43E3A">
      <w:pPr>
        <w:ind w:left="1440" w:firstLine="720"/>
      </w:pPr>
      <w:r w:rsidRPr="00640481">
        <w:t>Vermont Agency of Education</w:t>
      </w:r>
    </w:p>
    <w:p w14:paraId="6B2A5A80" w14:textId="77777777" w:rsidR="000B25E7" w:rsidRPr="00640481" w:rsidRDefault="009276B0" w:rsidP="00A43E3A">
      <w:pPr>
        <w:ind w:left="1440" w:firstLine="720"/>
      </w:pPr>
      <w:r>
        <w:t>1 National Life Drive, Davis 5</w:t>
      </w:r>
    </w:p>
    <w:p w14:paraId="52DEE32D" w14:textId="77777777" w:rsidR="000B25E7" w:rsidRDefault="009276B0" w:rsidP="00A43E3A">
      <w:pPr>
        <w:ind w:left="1440" w:firstLine="720"/>
      </w:pPr>
      <w:r>
        <w:t>Montpelier, VT 05620</w:t>
      </w:r>
    </w:p>
    <w:p w14:paraId="54178498" w14:textId="77777777" w:rsidR="000B25E7" w:rsidRPr="000B25E7" w:rsidRDefault="000B25E7" w:rsidP="000B25E7"/>
    <w:sectPr w:rsidR="000B25E7" w:rsidRPr="000B25E7"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420D5" w14:textId="77777777" w:rsidR="00C607CE" w:rsidRDefault="00C607CE" w:rsidP="004062C7">
      <w:r>
        <w:separator/>
      </w:r>
    </w:p>
  </w:endnote>
  <w:endnote w:type="continuationSeparator" w:id="0">
    <w:p w14:paraId="5BE6B214" w14:textId="77777777" w:rsidR="00C607CE" w:rsidRDefault="00C607C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14:paraId="489572A2" w14:textId="77777777" w:rsidTr="00F53994">
      <w:trPr>
        <w:cantSplit/>
        <w:trHeight w:val="633"/>
        <w:tblHeader/>
      </w:trPr>
      <w:tc>
        <w:tcPr>
          <w:tcW w:w="4248" w:type="dxa"/>
        </w:tcPr>
        <w:p w14:paraId="1FEDF0D5" w14:textId="1C262294" w:rsidR="00796D5F" w:rsidRPr="00937FFC" w:rsidRDefault="00A43E3A" w:rsidP="00F26F43">
          <w:pPr>
            <w:rPr>
              <w:sz w:val="20"/>
            </w:rPr>
          </w:pPr>
          <w:r>
            <w:rPr>
              <w:sz w:val="20"/>
            </w:rPr>
            <w:t>FSMC Contract Document Submission</w:t>
          </w:r>
          <w:r w:rsidR="00493394">
            <w:rPr>
              <w:sz w:val="20"/>
            </w:rPr>
            <w:t xml:space="preserve"> – Submission 1</w:t>
          </w:r>
          <w:r w:rsidR="00796D5F" w:rsidRPr="00937FFC">
            <w:rPr>
              <w:sz w:val="20"/>
            </w:rPr>
            <w:br/>
            <w:t>(</w:t>
          </w:r>
          <w:r w:rsidR="00F26F43">
            <w:rPr>
              <w:sz w:val="20"/>
            </w:rPr>
            <w:t xml:space="preserve">Revised: </w:t>
          </w:r>
          <w:r w:rsidR="00463CEF">
            <w:rPr>
              <w:sz w:val="20"/>
            </w:rPr>
            <w:t>October 29, 202</w:t>
          </w:r>
          <w:r w:rsidR="00877F7F">
            <w:rPr>
              <w:sz w:val="20"/>
            </w:rPr>
            <w:t>1</w:t>
          </w:r>
          <w:r w:rsidR="00463CEF">
            <w:rPr>
              <w:sz w:val="20"/>
            </w:rPr>
            <w:t>)</w:t>
          </w:r>
        </w:p>
      </w:tc>
      <w:tc>
        <w:tcPr>
          <w:tcW w:w="1620" w:type="dxa"/>
        </w:tcPr>
        <w:p w14:paraId="063CCB90"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562A6">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562A6" w:rsidRPr="00F562A6">
            <w:rPr>
              <w:b/>
              <w:noProof/>
              <w:sz w:val="20"/>
            </w:rPr>
            <w:t>3</w:t>
          </w:r>
          <w:r w:rsidRPr="00937FFC">
            <w:rPr>
              <w:b/>
              <w:noProof/>
              <w:sz w:val="20"/>
            </w:rPr>
            <w:fldChar w:fldCharType="end"/>
          </w:r>
        </w:p>
      </w:tc>
      <w:tc>
        <w:tcPr>
          <w:tcW w:w="3708" w:type="dxa"/>
        </w:tcPr>
        <w:p w14:paraId="6559FEEB" w14:textId="77777777"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285B94F5"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F050A" w14:textId="77777777" w:rsidR="00C607CE" w:rsidRDefault="00C607CE" w:rsidP="004062C7">
      <w:r>
        <w:separator/>
      </w:r>
    </w:p>
  </w:footnote>
  <w:footnote w:type="continuationSeparator" w:id="0">
    <w:p w14:paraId="0BBC6E98" w14:textId="77777777" w:rsidR="00C607CE" w:rsidRDefault="00C607C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6B1CE8" w:rsidRPr="006B1CE8" w14:paraId="67FD250C" w14:textId="77777777" w:rsidTr="005F7014">
      <w:tc>
        <w:tcPr>
          <w:tcW w:w="4320" w:type="dxa"/>
        </w:tcPr>
        <w:p w14:paraId="0DD6C9DF" w14:textId="77777777" w:rsidR="006B1CE8" w:rsidRPr="006B1CE8" w:rsidRDefault="006B1CE8" w:rsidP="006B1CE8">
          <w:pPr>
            <w:spacing w:line="252" w:lineRule="auto"/>
            <w:rPr>
              <w:noProof/>
              <w:sz w:val="20"/>
              <w:szCs w:val="20"/>
            </w:rPr>
          </w:pPr>
          <w:bookmarkStart w:id="1" w:name="_Hlk24543830"/>
          <w:bookmarkStart w:id="2" w:name="_Hlk24543831"/>
          <w:bookmarkStart w:id="3" w:name="_Hlk24543978"/>
          <w:bookmarkStart w:id="4" w:name="_Hlk24543979"/>
          <w:r w:rsidRPr="006B1CE8">
            <w:rPr>
              <w:noProof/>
            </w:rPr>
            <w:drawing>
              <wp:inline distT="0" distB="0" distL="0" distR="0" wp14:anchorId="03527369" wp14:editId="0D2225EA">
                <wp:extent cx="1685925" cy="564515"/>
                <wp:effectExtent l="0" t="0" r="9525" b="6985"/>
                <wp:docPr id="132" name="Picture 132"/>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040B24D7" w14:textId="77777777" w:rsidR="006B1CE8" w:rsidRPr="006B1CE8" w:rsidRDefault="006B1CE8" w:rsidP="006B1CE8">
          <w:pPr>
            <w:spacing w:line="252" w:lineRule="auto"/>
            <w:rPr>
              <w:noProof/>
              <w:sz w:val="20"/>
              <w:szCs w:val="20"/>
            </w:rPr>
          </w:pPr>
          <w:bookmarkStart w:id="5" w:name="_Hlk16671574"/>
          <w:r w:rsidRPr="006B1CE8">
            <w:rPr>
              <w:noProof/>
              <w:sz w:val="20"/>
              <w:szCs w:val="20"/>
            </w:rPr>
            <w:t>1 National Life Drive, Davis 5, Montpelier, VT 05620-2501</w:t>
          </w:r>
          <w:r w:rsidRPr="006B1CE8">
            <w:rPr>
              <w:noProof/>
              <w:sz w:val="20"/>
              <w:szCs w:val="20"/>
            </w:rPr>
            <w:br/>
            <w:t xml:space="preserve">(p) 802-828-1626 | (f) </w:t>
          </w:r>
          <w:bookmarkEnd w:id="5"/>
          <w:r w:rsidRPr="006B1CE8">
            <w:rPr>
              <w:noProof/>
              <w:sz w:val="20"/>
              <w:szCs w:val="20"/>
            </w:rPr>
            <w:t>802-828-6433</w:t>
          </w:r>
        </w:p>
        <w:p w14:paraId="3A9101C1" w14:textId="77777777" w:rsidR="006B1CE8" w:rsidRPr="006B1CE8" w:rsidRDefault="006B1CE8" w:rsidP="006B1CE8">
          <w:pPr>
            <w:spacing w:line="252" w:lineRule="auto"/>
            <w:rPr>
              <w:noProof/>
              <w:sz w:val="20"/>
              <w:szCs w:val="20"/>
            </w:rPr>
          </w:pPr>
          <w:r w:rsidRPr="006B1CE8">
            <w:rPr>
              <w:noProof/>
              <w:sz w:val="20"/>
              <w:szCs w:val="20"/>
            </w:rPr>
            <w:t>education.vermont.gov/student-support/nutrition</w:t>
          </w:r>
        </w:p>
      </w:tc>
    </w:tr>
    <w:bookmarkEnd w:id="1"/>
    <w:bookmarkEnd w:id="2"/>
    <w:bookmarkEnd w:id="3"/>
    <w:bookmarkEnd w:id="4"/>
  </w:tbl>
  <w:p w14:paraId="758338B0" w14:textId="77777777" w:rsidR="002237E0" w:rsidRPr="006B1CE8" w:rsidRDefault="002237E0" w:rsidP="006B1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922B5"/>
    <w:multiLevelType w:val="hybridMultilevel"/>
    <w:tmpl w:val="2C8AFECE"/>
    <w:lvl w:ilvl="0" w:tplc="E0442A10">
      <w:start w:val="1"/>
      <w:numFmt w:val="decimal"/>
      <w:lvlText w:val="%1)"/>
      <w:lvlJc w:val="left"/>
      <w:pPr>
        <w:ind w:left="720" w:hanging="360"/>
      </w:pPr>
      <w:rPr>
        <w:rFonts w:hint="default"/>
        <w:b w:val="0"/>
        <w:i w:val="0"/>
        <w:color w:val="auto"/>
        <w:spacing w:val="0"/>
        <w:u w:val="none"/>
      </w:rPr>
    </w:lvl>
    <w:lvl w:ilvl="1" w:tplc="7ABABD1E">
      <w:start w:val="16"/>
      <w:numFmt w:val="bullet"/>
      <w:lvlText w:val="•"/>
      <w:lvlJc w:val="left"/>
      <w:pPr>
        <w:ind w:left="1440" w:hanging="360"/>
      </w:pPr>
      <w:rPr>
        <w:rFonts w:ascii="Times New Roman" w:eastAsiaTheme="minorHAnsi" w:hAnsi="Times New Roman" w:cs="Times New Roman" w:hint="default"/>
      </w:rPr>
    </w:lvl>
    <w:lvl w:ilvl="2" w:tplc="4EE6581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3"/>
  </w:num>
  <w:num w:numId="11">
    <w:abstractNumId w:val="13"/>
  </w:num>
  <w:num w:numId="12">
    <w:abstractNumId w:val="6"/>
  </w:num>
  <w:num w:numId="13">
    <w:abstractNumId w:val="25"/>
  </w:num>
  <w:num w:numId="14">
    <w:abstractNumId w:val="7"/>
  </w:num>
  <w:num w:numId="15">
    <w:abstractNumId w:val="24"/>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0B25E7"/>
    <w:rsid w:val="000321FC"/>
    <w:rsid w:val="000607EC"/>
    <w:rsid w:val="00062DFA"/>
    <w:rsid w:val="00096579"/>
    <w:rsid w:val="000B25E7"/>
    <w:rsid w:val="000F3A23"/>
    <w:rsid w:val="000F7F54"/>
    <w:rsid w:val="00102EA8"/>
    <w:rsid w:val="00130D31"/>
    <w:rsid w:val="00161F11"/>
    <w:rsid w:val="001644BF"/>
    <w:rsid w:val="001645D6"/>
    <w:rsid w:val="0017612B"/>
    <w:rsid w:val="00182009"/>
    <w:rsid w:val="001C1F88"/>
    <w:rsid w:val="001D07C0"/>
    <w:rsid w:val="001E7FBE"/>
    <w:rsid w:val="001F22D0"/>
    <w:rsid w:val="00217F09"/>
    <w:rsid w:val="00221659"/>
    <w:rsid w:val="002237E0"/>
    <w:rsid w:val="00227C92"/>
    <w:rsid w:val="0024786D"/>
    <w:rsid w:val="00256309"/>
    <w:rsid w:val="002660E6"/>
    <w:rsid w:val="002678AA"/>
    <w:rsid w:val="002A0C9D"/>
    <w:rsid w:val="002D6A73"/>
    <w:rsid w:val="002E0106"/>
    <w:rsid w:val="002E3710"/>
    <w:rsid w:val="002E3B12"/>
    <w:rsid w:val="002E7E11"/>
    <w:rsid w:val="002F7E75"/>
    <w:rsid w:val="00314055"/>
    <w:rsid w:val="00326074"/>
    <w:rsid w:val="003274F5"/>
    <w:rsid w:val="003275FD"/>
    <w:rsid w:val="00334D48"/>
    <w:rsid w:val="00340C04"/>
    <w:rsid w:val="003B62CD"/>
    <w:rsid w:val="003B7F81"/>
    <w:rsid w:val="003D0155"/>
    <w:rsid w:val="003D090F"/>
    <w:rsid w:val="004062C7"/>
    <w:rsid w:val="0042160C"/>
    <w:rsid w:val="00442899"/>
    <w:rsid w:val="00444A7A"/>
    <w:rsid w:val="00463CEF"/>
    <w:rsid w:val="00490247"/>
    <w:rsid w:val="00493394"/>
    <w:rsid w:val="004A7AD0"/>
    <w:rsid w:val="004B7F41"/>
    <w:rsid w:val="004C2B5D"/>
    <w:rsid w:val="00500232"/>
    <w:rsid w:val="005464E9"/>
    <w:rsid w:val="00551196"/>
    <w:rsid w:val="0056727F"/>
    <w:rsid w:val="00575711"/>
    <w:rsid w:val="005A2F07"/>
    <w:rsid w:val="005D1A81"/>
    <w:rsid w:val="005D7389"/>
    <w:rsid w:val="005D7ABB"/>
    <w:rsid w:val="005F4EE5"/>
    <w:rsid w:val="005F5266"/>
    <w:rsid w:val="006062D9"/>
    <w:rsid w:val="00626212"/>
    <w:rsid w:val="0063049A"/>
    <w:rsid w:val="00651E8D"/>
    <w:rsid w:val="006703F6"/>
    <w:rsid w:val="006B1CE8"/>
    <w:rsid w:val="006C29AA"/>
    <w:rsid w:val="006C5F3F"/>
    <w:rsid w:val="006F698F"/>
    <w:rsid w:val="00721DF9"/>
    <w:rsid w:val="00727975"/>
    <w:rsid w:val="00734368"/>
    <w:rsid w:val="00746838"/>
    <w:rsid w:val="007605F4"/>
    <w:rsid w:val="00777FA5"/>
    <w:rsid w:val="007963EC"/>
    <w:rsid w:val="00796D5F"/>
    <w:rsid w:val="007C6AD3"/>
    <w:rsid w:val="007D17B1"/>
    <w:rsid w:val="007D5E67"/>
    <w:rsid w:val="007E3BD6"/>
    <w:rsid w:val="0082162E"/>
    <w:rsid w:val="008229D1"/>
    <w:rsid w:val="00865A62"/>
    <w:rsid w:val="0087647A"/>
    <w:rsid w:val="00877F7F"/>
    <w:rsid w:val="0088336B"/>
    <w:rsid w:val="008C332D"/>
    <w:rsid w:val="008C3A2B"/>
    <w:rsid w:val="008F6F90"/>
    <w:rsid w:val="0092656D"/>
    <w:rsid w:val="009276B0"/>
    <w:rsid w:val="00937F53"/>
    <w:rsid w:val="00937FFC"/>
    <w:rsid w:val="0094350D"/>
    <w:rsid w:val="00961A6D"/>
    <w:rsid w:val="009B38A5"/>
    <w:rsid w:val="009C410C"/>
    <w:rsid w:val="009D24B2"/>
    <w:rsid w:val="009D4528"/>
    <w:rsid w:val="00A1547A"/>
    <w:rsid w:val="00A200A9"/>
    <w:rsid w:val="00A24AEB"/>
    <w:rsid w:val="00A43E3A"/>
    <w:rsid w:val="00A86A32"/>
    <w:rsid w:val="00A92164"/>
    <w:rsid w:val="00AD4B66"/>
    <w:rsid w:val="00AF33BA"/>
    <w:rsid w:val="00AF602B"/>
    <w:rsid w:val="00B04C63"/>
    <w:rsid w:val="00B25D38"/>
    <w:rsid w:val="00B25DEC"/>
    <w:rsid w:val="00B6001B"/>
    <w:rsid w:val="00B754E9"/>
    <w:rsid w:val="00BA49A3"/>
    <w:rsid w:val="00BD7ABE"/>
    <w:rsid w:val="00BE43B0"/>
    <w:rsid w:val="00C607CE"/>
    <w:rsid w:val="00C712A7"/>
    <w:rsid w:val="00CA04B4"/>
    <w:rsid w:val="00CB29BB"/>
    <w:rsid w:val="00CC2043"/>
    <w:rsid w:val="00CC230C"/>
    <w:rsid w:val="00CD34A3"/>
    <w:rsid w:val="00CF221F"/>
    <w:rsid w:val="00CF6E7A"/>
    <w:rsid w:val="00D0454A"/>
    <w:rsid w:val="00D04EC2"/>
    <w:rsid w:val="00D064CA"/>
    <w:rsid w:val="00D22EA0"/>
    <w:rsid w:val="00D41020"/>
    <w:rsid w:val="00D44C45"/>
    <w:rsid w:val="00D65661"/>
    <w:rsid w:val="00DE3AF8"/>
    <w:rsid w:val="00DE7FA2"/>
    <w:rsid w:val="00DF0957"/>
    <w:rsid w:val="00E2171D"/>
    <w:rsid w:val="00E606BA"/>
    <w:rsid w:val="00E773E9"/>
    <w:rsid w:val="00E91359"/>
    <w:rsid w:val="00ED3A89"/>
    <w:rsid w:val="00F04DDD"/>
    <w:rsid w:val="00F12913"/>
    <w:rsid w:val="00F26F43"/>
    <w:rsid w:val="00F417E9"/>
    <w:rsid w:val="00F562A6"/>
    <w:rsid w:val="00F65CB1"/>
    <w:rsid w:val="00F661E5"/>
    <w:rsid w:val="00F76AD8"/>
    <w:rsid w:val="00F774C4"/>
    <w:rsid w:val="00F8398B"/>
    <w:rsid w:val="00F90A87"/>
    <w:rsid w:val="00FA084B"/>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67B47"/>
  <w15:docId w15:val="{6771B066-FBEA-4490-82E7-39E3B329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F04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25092A0-4CD8-43AF-A3CC-EA71FAE4FAD3}"/>
      </w:docPartPr>
      <w:docPartBody>
        <w:p w:rsidR="00083E0D" w:rsidRDefault="005E14FB">
          <w:r w:rsidRPr="00DD6DE4">
            <w:rPr>
              <w:rStyle w:val="PlaceholderText"/>
            </w:rPr>
            <w:t>Click or tap here to enter text.</w:t>
          </w:r>
        </w:p>
      </w:docPartBody>
    </w:docPart>
    <w:docPart>
      <w:docPartPr>
        <w:name w:val="8F8CA100107B45E2A338679FD2562876"/>
        <w:category>
          <w:name w:val="General"/>
          <w:gallery w:val="placeholder"/>
        </w:category>
        <w:types>
          <w:type w:val="bbPlcHdr"/>
        </w:types>
        <w:behaviors>
          <w:behavior w:val="content"/>
        </w:behaviors>
        <w:guid w:val="{03CD3C2B-2961-45FB-9FC4-5199C826ECBF}"/>
      </w:docPartPr>
      <w:docPartBody>
        <w:p w:rsidR="00083E0D" w:rsidRDefault="005E14FB" w:rsidP="005E14FB">
          <w:pPr>
            <w:pStyle w:val="8F8CA100107B45E2A338679FD2562876"/>
          </w:pPr>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9E1F9ABB-5DF4-4AFC-A329-858668679C0E}"/>
      </w:docPartPr>
      <w:docPartBody>
        <w:p w:rsidR="00083E0D" w:rsidRDefault="005E14FB">
          <w:r w:rsidRPr="00DD6DE4">
            <w:rPr>
              <w:rStyle w:val="PlaceholderText"/>
            </w:rPr>
            <w:t>Click or tap to enter a date.</w:t>
          </w:r>
        </w:p>
      </w:docPartBody>
    </w:docPart>
    <w:docPart>
      <w:docPartPr>
        <w:name w:val="5FAD83E3FE454F2F9ACDED7421C5F371"/>
        <w:category>
          <w:name w:val="General"/>
          <w:gallery w:val="placeholder"/>
        </w:category>
        <w:types>
          <w:type w:val="bbPlcHdr"/>
        </w:types>
        <w:behaviors>
          <w:behavior w:val="content"/>
        </w:behaviors>
        <w:guid w:val="{61A93A80-D637-4D61-95B0-55231C94C1B1}"/>
      </w:docPartPr>
      <w:docPartBody>
        <w:p w:rsidR="00083E0D" w:rsidRDefault="005E14FB" w:rsidP="005E14FB">
          <w:pPr>
            <w:pStyle w:val="5FAD83E3FE454F2F9ACDED7421C5F371"/>
          </w:pPr>
          <w:r w:rsidRPr="00DD6DE4">
            <w:rPr>
              <w:rStyle w:val="PlaceholderText"/>
            </w:rPr>
            <w:t>Click or tap here to enter text.</w:t>
          </w:r>
        </w:p>
      </w:docPartBody>
    </w:docPart>
    <w:docPart>
      <w:docPartPr>
        <w:name w:val="5246E0977FD74D4287B1A53FA46A52F0"/>
        <w:category>
          <w:name w:val="General"/>
          <w:gallery w:val="placeholder"/>
        </w:category>
        <w:types>
          <w:type w:val="bbPlcHdr"/>
        </w:types>
        <w:behaviors>
          <w:behavior w:val="content"/>
        </w:behaviors>
        <w:guid w:val="{2B3B6534-7742-4BE2-861F-DF5A64233548}"/>
      </w:docPartPr>
      <w:docPartBody>
        <w:p w:rsidR="00D40F1E" w:rsidRDefault="00823829" w:rsidP="00823829">
          <w:pPr>
            <w:pStyle w:val="5246E0977FD74D4287B1A53FA46A52F0"/>
          </w:pPr>
          <w:r w:rsidRPr="00DD6D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4FB"/>
    <w:rsid w:val="00083E0D"/>
    <w:rsid w:val="001F36C4"/>
    <w:rsid w:val="002129A5"/>
    <w:rsid w:val="004A15F2"/>
    <w:rsid w:val="004B64B7"/>
    <w:rsid w:val="005E14FB"/>
    <w:rsid w:val="00823829"/>
    <w:rsid w:val="00836065"/>
    <w:rsid w:val="00D40F1E"/>
    <w:rsid w:val="00E90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3829"/>
    <w:rPr>
      <w:color w:val="808080"/>
    </w:rPr>
  </w:style>
  <w:style w:type="paragraph" w:customStyle="1" w:styleId="8F8CA100107B45E2A338679FD2562876">
    <w:name w:val="8F8CA100107B45E2A338679FD2562876"/>
    <w:rsid w:val="005E14FB"/>
  </w:style>
  <w:style w:type="paragraph" w:customStyle="1" w:styleId="5FAD83E3FE454F2F9ACDED7421C5F371">
    <w:name w:val="5FAD83E3FE454F2F9ACDED7421C5F371"/>
    <w:rsid w:val="005E14FB"/>
  </w:style>
  <w:style w:type="paragraph" w:customStyle="1" w:styleId="5246E0977FD74D4287B1A53FA46A52F0">
    <w:name w:val="5246E0977FD74D4287B1A53FA46A52F0"/>
    <w:rsid w:val="008238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0e7cf9a6697d6acb8ba768802a90683b">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9320845655f4d151e056e64593ca40c6"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DE813F-0E98-4117-8147-AD07EAE8B70A}">
  <ds:schemaRefs>
    <ds:schemaRef ds:uri="http://schemas.openxmlformats.org/officeDocument/2006/bibliography"/>
  </ds:schemaRefs>
</ds:datastoreItem>
</file>

<file path=customXml/itemProps2.xml><?xml version="1.0" encoding="utf-8"?>
<ds:datastoreItem xmlns:ds="http://schemas.openxmlformats.org/officeDocument/2006/customXml" ds:itemID="{2BDDA482-E05F-432F-AC1A-66BED0948B7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E219EBC-549D-429F-A15B-881C1ED26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58495-C727-429F-944A-6C2FA7B6AC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3</Words>
  <Characters>3441</Characters>
  <Application>Microsoft Office Word</Application>
  <DocSecurity>0</DocSecurity>
  <Lines>114</Lines>
  <Paragraphs>67</Paragraphs>
  <ScaleCrop>false</ScaleCrop>
  <HeadingPairs>
    <vt:vector size="2" baseType="variant">
      <vt:variant>
        <vt:lpstr>Title</vt:lpstr>
      </vt:variant>
      <vt:variant>
        <vt:i4>1</vt:i4>
      </vt:variant>
    </vt:vector>
  </HeadingPairs>
  <TitlesOfParts>
    <vt:vector size="1" baseType="lpstr">
      <vt:lpstr>FSMC Document Submission Form 1</vt:lpstr>
    </vt:vector>
  </TitlesOfParts>
  <Company>Vermont Agency of Education</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MC Document Submission Form 1</dc:title>
  <dc:creator>AOE</dc:creator>
  <cp:keywords/>
  <cp:lastModifiedBy>Adams, Ailynne</cp:lastModifiedBy>
  <cp:revision>2</cp:revision>
  <cp:lastPrinted>2015-09-09T16:37:00Z</cp:lastPrinted>
  <dcterms:created xsi:type="dcterms:W3CDTF">2021-11-16T15:50:00Z</dcterms:created>
  <dcterms:modified xsi:type="dcterms:W3CDTF">2021-11-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